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A0AA3" w14:textId="482F53E1" w:rsidR="003C691B" w:rsidRPr="00744AD7" w:rsidRDefault="00744AD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Log 10 - </w:t>
      </w:r>
      <w:r w:rsidR="00110E0F" w:rsidRPr="00744AD7">
        <w:rPr>
          <w:b/>
          <w:bCs/>
          <w:sz w:val="28"/>
          <w:szCs w:val="28"/>
        </w:rPr>
        <w:t>Migration to HELTEC ESP32 Board with OLED Display</w:t>
      </w:r>
    </w:p>
    <w:p w14:paraId="50C1C52C" w14:textId="73F7E99C" w:rsidR="00110E0F" w:rsidRDefault="00110E0F">
      <w:r w:rsidRPr="00110E0F">
        <w:drawing>
          <wp:inline distT="0" distB="0" distL="0" distR="0" wp14:anchorId="4BD2A80F" wp14:editId="596432A6">
            <wp:extent cx="5731510" cy="30314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A07AD" w14:textId="6400BBB4" w:rsidR="00110E0F" w:rsidRDefault="00110E0F"/>
    <w:p w14:paraId="0B2DE274" w14:textId="09DB0CF9" w:rsidR="00110E0F" w:rsidRPr="002C401A" w:rsidRDefault="00110E0F">
      <w:pPr>
        <w:rPr>
          <w:b/>
          <w:bCs/>
          <w:sz w:val="24"/>
          <w:szCs w:val="24"/>
        </w:rPr>
      </w:pPr>
      <w:r w:rsidRPr="002C401A">
        <w:rPr>
          <w:b/>
          <w:bCs/>
          <w:sz w:val="24"/>
          <w:szCs w:val="24"/>
        </w:rPr>
        <w:t>Issue:</w:t>
      </w:r>
    </w:p>
    <w:p w14:paraId="338D737E" w14:textId="324CB4ED" w:rsidR="00110E0F" w:rsidRDefault="00110E0F">
      <w:r>
        <w:t>Accelerometer couldn’t be found on the new MCU.</w:t>
      </w:r>
    </w:p>
    <w:p w14:paraId="154C9704" w14:textId="364A22D6" w:rsidR="00110E0F" w:rsidRDefault="00110E0F"/>
    <w:p w14:paraId="3CCA1EB1" w14:textId="77777777" w:rsidR="00110E0F" w:rsidRPr="002C401A" w:rsidRDefault="00110E0F">
      <w:pPr>
        <w:rPr>
          <w:b/>
          <w:bCs/>
          <w:sz w:val="24"/>
          <w:szCs w:val="24"/>
        </w:rPr>
      </w:pPr>
      <w:r w:rsidRPr="002C401A">
        <w:rPr>
          <w:b/>
          <w:bCs/>
          <w:sz w:val="24"/>
          <w:szCs w:val="24"/>
        </w:rPr>
        <w:t>Solution:</w:t>
      </w:r>
    </w:p>
    <w:p w14:paraId="34FDDB80" w14:textId="7A9B2671" w:rsidR="00110E0F" w:rsidRDefault="00110E0F">
      <w:r>
        <w:t>While moving to the new eval board the schematic pinout didn’t match the previous one and I accidentally ended up driving 5V to the external pull-up resistor into SDA/SCL. The pins were damage.</w:t>
      </w:r>
    </w:p>
    <w:p w14:paraId="2D1EA4D4" w14:textId="45B931CB" w:rsidR="00110E0F" w:rsidRDefault="00110E0F">
      <w:r>
        <w:t xml:space="preserve">In order to resolve the </w:t>
      </w:r>
      <w:r w:rsidR="00AC760B">
        <w:t>issue,</w:t>
      </w:r>
      <w:r>
        <w:t xml:space="preserve"> I</w:t>
      </w:r>
      <w:r w:rsidR="00142A15">
        <w:t xml:space="preserve"> re-assigned</w:t>
      </w:r>
      <w:r w:rsidR="00AC760B">
        <w:t xml:space="preserve"> temporarily</w:t>
      </w:r>
      <w:r>
        <w:t xml:space="preserve"> the global I2C pint</w:t>
      </w:r>
      <w:r w:rsidR="00AC760B">
        <w:t xml:space="preserve"> </w:t>
      </w:r>
      <w:r>
        <w:t xml:space="preserve">to </w:t>
      </w:r>
      <w:r w:rsidR="00AC760B">
        <w:t xml:space="preserve">SDA 19 and SCL 23 in adxl357.cpp this was a </w:t>
      </w:r>
      <w:r w:rsidR="00142A15">
        <w:t>hard fix</w:t>
      </w:r>
      <w:r w:rsidR="00AC760B">
        <w:t xml:space="preserve"> for the moment but will </w:t>
      </w:r>
      <w:r w:rsidR="005E192E">
        <w:t>solved</w:t>
      </w:r>
      <w:r w:rsidR="00AC760B">
        <w:t xml:space="preserve"> when OLED is implemented</w:t>
      </w:r>
      <w:bookmarkStart w:id="0" w:name="_GoBack"/>
      <w:bookmarkEnd w:id="0"/>
      <w:r w:rsidR="00AC760B">
        <w:t>.</w:t>
      </w:r>
    </w:p>
    <w:p w14:paraId="4A0636B5" w14:textId="6B6D9A70" w:rsidR="00AC760B" w:rsidRDefault="00AC760B"/>
    <w:p w14:paraId="66CAAEF9" w14:textId="0B5C4802" w:rsidR="00AC760B" w:rsidRDefault="00AC760B">
      <w:r w:rsidRPr="00AC760B">
        <w:drawing>
          <wp:inline distT="0" distB="0" distL="0" distR="0" wp14:anchorId="14CBF3F7" wp14:editId="5A751FE2">
            <wp:extent cx="2276475" cy="1890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1971" cy="191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329C6" w14:textId="275F7667" w:rsidR="00AC760B" w:rsidRDefault="00AC760B">
      <w:r>
        <w:lastRenderedPageBreak/>
        <w:t>The OLED uses the SDA pin 4 and SCL pin 15 and when initialized overwrites W</w:t>
      </w:r>
      <w:proofErr w:type="spellStart"/>
      <w:r>
        <w:t>ire.h</w:t>
      </w:r>
      <w:proofErr w:type="spellEnd"/>
      <w:r>
        <w:t xml:space="preserve"> </w:t>
      </w:r>
      <w:r w:rsidR="00BF525D">
        <w:t>next step will be test integration with OLED sharing the same I2C bus.</w:t>
      </w:r>
    </w:p>
    <w:p w14:paraId="144E174D" w14:textId="12E09C33" w:rsidR="00C31DBE" w:rsidRDefault="00C31DBE"/>
    <w:p w14:paraId="4DD4FEFB" w14:textId="76A49C96" w:rsidR="00C31DBE" w:rsidRPr="002C401A" w:rsidRDefault="00C31DBE">
      <w:pPr>
        <w:rPr>
          <w:b/>
          <w:bCs/>
          <w:sz w:val="24"/>
          <w:szCs w:val="24"/>
        </w:rPr>
      </w:pPr>
      <w:r w:rsidRPr="002C401A">
        <w:rPr>
          <w:b/>
          <w:bCs/>
          <w:sz w:val="24"/>
          <w:szCs w:val="24"/>
        </w:rPr>
        <w:t>References</w:t>
      </w:r>
    </w:p>
    <w:p w14:paraId="1D7B202D" w14:textId="77777777" w:rsidR="00744AD7" w:rsidRDefault="00C31DBE">
      <w:hyperlink r:id="rId9" w:history="1">
        <w:r w:rsidRPr="00CB1863">
          <w:rPr>
            <w:rStyle w:val="Hyperlink"/>
          </w:rPr>
          <w:t>https://github.com/Heltec-Aaron-Lee/WiFi_Kit_series/issues/62</w:t>
        </w:r>
      </w:hyperlink>
    </w:p>
    <w:p w14:paraId="2418225A" w14:textId="25632CE2" w:rsidR="00C31DBE" w:rsidRDefault="00744AD7">
      <w:hyperlink r:id="rId10" w:history="1">
        <w:r w:rsidRPr="00CB1863">
          <w:rPr>
            <w:rStyle w:val="Hyperlink"/>
          </w:rPr>
          <w:t>https://github.com/Heltec-Aaron-Lee/WiFi_Kit_series/blob/master/PinoutDiagram/WIFI%20Kit%2032.pdf</w:t>
        </w:r>
      </w:hyperlink>
    </w:p>
    <w:p w14:paraId="44D50935" w14:textId="04D44919" w:rsidR="00744AD7" w:rsidRDefault="00744AD7">
      <w:r w:rsidRPr="00744AD7">
        <w:t>https://heltec.org/project/wifi-kit-32/</w:t>
      </w:r>
    </w:p>
    <w:sectPr w:rsidR="00744A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bE0MjUxt7C0sDBV0lEKTi0uzszPAykwrAUAFny9DSwAAAA="/>
  </w:docVars>
  <w:rsids>
    <w:rsidRoot w:val="00110E0F"/>
    <w:rsid w:val="00110E0F"/>
    <w:rsid w:val="00142A15"/>
    <w:rsid w:val="002C401A"/>
    <w:rsid w:val="003C691B"/>
    <w:rsid w:val="004D4F65"/>
    <w:rsid w:val="005E192E"/>
    <w:rsid w:val="00744AD7"/>
    <w:rsid w:val="00AC760B"/>
    <w:rsid w:val="00BF525D"/>
    <w:rsid w:val="00C31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06945"/>
  <w15:chartTrackingRefBased/>
  <w15:docId w15:val="{DB125339-6266-4E90-8E63-79396D213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1D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github.com/Heltec-Aaron-Lee/WiFi_Kit_series/blob/master/PinoutDiagram/WIFI%20Kit%2032.pd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Heltec-Aaron-Lee/WiFi_Kit_series/issues/6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050832-3C93-4691-9CEE-F473473E1A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DAB860-90AF-4F76-9582-722B2E49FA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B75887-EB95-4C93-BD67-3A16952D9996}">
  <ds:schemaRefs>
    <ds:schemaRef ds:uri="http://purl.org/dc/terms/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031fa7d-afe3-47b1-8d9b-257ad35a27e6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6</cp:revision>
  <dcterms:created xsi:type="dcterms:W3CDTF">2020-03-02T17:48:00Z</dcterms:created>
  <dcterms:modified xsi:type="dcterms:W3CDTF">2020-03-02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